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3D2E9E" w14:textId="64FC44D2" w:rsidR="002114AE" w:rsidRDefault="002114AE" w:rsidP="002114AE">
      <w:pPr>
        <w:pStyle w:val="Title"/>
      </w:pPr>
      <w:bookmarkStart w:id="0" w:name="_GoBack"/>
      <w:bookmarkEnd w:id="0"/>
      <w:r>
        <w:t>Basic Web Application</w:t>
      </w:r>
    </w:p>
    <w:p w14:paraId="6ED3BBFD" w14:textId="63A7343A" w:rsidR="002114AE" w:rsidRPr="002114AE" w:rsidRDefault="002114AE" w:rsidP="002114AE">
      <w:pPr>
        <w:pStyle w:val="Subtitle"/>
      </w:pPr>
      <w:r>
        <w:t>Back</w:t>
      </w:r>
      <w:r w:rsidR="00CE39CE">
        <w:t>-</w:t>
      </w:r>
      <w:r>
        <w:t>end Web Development</w:t>
      </w:r>
      <w:r w:rsidR="00A43368">
        <w:t xml:space="preserve"> </w:t>
      </w:r>
      <w:r w:rsidR="00CE39CE">
        <w:t xml:space="preserve">- </w:t>
      </w:r>
      <w:r w:rsidR="00A43368">
        <w:t>11058</w:t>
      </w:r>
    </w:p>
    <w:p w14:paraId="3775B7B7" w14:textId="454CA20C" w:rsidR="002114AE" w:rsidRDefault="0004231E" w:rsidP="002114AE">
      <w:pPr>
        <w:pStyle w:val="Heading1"/>
      </w:pPr>
      <w:r>
        <w:t>Aim</w:t>
      </w:r>
    </w:p>
    <w:p w14:paraId="6FDFB5DF" w14:textId="251C0019" w:rsidR="002114AE" w:rsidRDefault="002114AE" w:rsidP="002114AE">
      <w:r>
        <w:t>The aim of this project is to build a practical web application using the skills and techniques acquired in modules 1 and 2.</w:t>
      </w:r>
    </w:p>
    <w:p w14:paraId="682E5654" w14:textId="3E3C7CC0" w:rsidR="002114AE" w:rsidRDefault="002114AE" w:rsidP="002114AE">
      <w:pPr>
        <w:pStyle w:val="Heading1"/>
      </w:pPr>
      <w:r>
        <w:t>Task</w:t>
      </w:r>
    </w:p>
    <w:p w14:paraId="6B7AA9CE" w14:textId="318A9809" w:rsidR="002114AE" w:rsidRDefault="002114AE" w:rsidP="002114AE">
      <w:r>
        <w:t>To create a web application that allows a user to log in and create a password and then enter, modify, delete and view data on webpages. I have chosen to create an inventory-style application.</w:t>
      </w:r>
    </w:p>
    <w:p w14:paraId="0688013F" w14:textId="7ECF43D2" w:rsidR="002114AE" w:rsidRDefault="0004231E" w:rsidP="002114AE">
      <w:pPr>
        <w:pStyle w:val="Heading1"/>
      </w:pPr>
      <w:r>
        <w:t>Outcomes</w:t>
      </w:r>
    </w:p>
    <w:p w14:paraId="2AA47719" w14:textId="77777777" w:rsidR="002114AE" w:rsidRDefault="002114AE" w:rsidP="002114AE">
      <w:r>
        <w:t>After some consideration, I decided to investigate the possibility of creating an inventory type application as this achieved the set objectives of the assignment.</w:t>
      </w:r>
    </w:p>
    <w:p w14:paraId="16341CE0" w14:textId="2BC13261" w:rsidR="002114AE" w:rsidRDefault="00BA36E0" w:rsidP="002114AE">
      <w:r>
        <w:t>In t</w:t>
      </w:r>
      <w:r w:rsidR="002114AE">
        <w:t xml:space="preserve">he initial stages </w:t>
      </w:r>
      <w:r>
        <w:t xml:space="preserve">of developing the inventory application </w:t>
      </w:r>
      <w:r w:rsidR="002114AE">
        <w:t xml:space="preserve">involved me understanding how to create a server-side database and then the ability to connect to them from a client-side web page using PHP and </w:t>
      </w:r>
      <w:r w:rsidR="008C4E4A">
        <w:t>JavaScript</w:t>
      </w:r>
      <w:r w:rsidR="002114AE">
        <w:t>. It was a very steep learning curve, and after some guidance and assistance, I achieve</w:t>
      </w:r>
      <w:r w:rsidR="002E6EE3">
        <w:t>d</w:t>
      </w:r>
      <w:r w:rsidR="002114AE">
        <w:t xml:space="preserve"> the basic requirements set out in the assignment. </w:t>
      </w:r>
    </w:p>
    <w:p w14:paraId="68447EA3" w14:textId="4B536F22" w:rsidR="002114AE" w:rsidRDefault="002E6EE3" w:rsidP="002114AE">
      <w:r>
        <w:t xml:space="preserve">I successfully built an early version of the application that had </w:t>
      </w:r>
      <w:r w:rsidR="002114AE">
        <w:t xml:space="preserve">a user view, add, delete and update data </w:t>
      </w:r>
      <w:r>
        <w:t>functionality</w:t>
      </w:r>
      <w:r w:rsidR="003E0E86">
        <w:t xml:space="preserve">. I sought </w:t>
      </w:r>
      <w:r w:rsidR="00576D88">
        <w:t xml:space="preserve">guidance </w:t>
      </w:r>
      <w:r w:rsidR="003E0E86">
        <w:t xml:space="preserve">to assist in getting my project to work, after which I found that I had </w:t>
      </w:r>
      <w:proofErr w:type="gramStart"/>
      <w:r w:rsidR="003E0E86">
        <w:t xml:space="preserve">a number </w:t>
      </w:r>
      <w:r w:rsidR="00576D88">
        <w:t>of</w:t>
      </w:r>
      <w:proofErr w:type="gramEnd"/>
      <w:r w:rsidR="00576D88">
        <w:t xml:space="preserve"> spelling mistakes and </w:t>
      </w:r>
      <w:r w:rsidR="00576D88" w:rsidRPr="00592968">
        <w:rPr>
          <w:noProof/>
        </w:rPr>
        <w:t>typos</w:t>
      </w:r>
      <w:r w:rsidR="003E0E86" w:rsidRPr="00592968">
        <w:rPr>
          <w:noProof/>
        </w:rPr>
        <w:t>,</w:t>
      </w:r>
      <w:r w:rsidR="00576D88">
        <w:t xml:space="preserve"> and </w:t>
      </w:r>
      <w:r w:rsidR="003E0E86">
        <w:t xml:space="preserve">that I </w:t>
      </w:r>
      <w:r w:rsidR="00576D88">
        <w:t>failed to include some required files</w:t>
      </w:r>
      <w:r w:rsidR="003E0E86">
        <w:t xml:space="preserve"> thereby preventing my application from working effectively</w:t>
      </w:r>
      <w:r w:rsidR="00576D88">
        <w:t xml:space="preserve">. </w:t>
      </w:r>
      <w:r w:rsidR="003E0E86">
        <w:t xml:space="preserve">After amending these the project worked well despite not having applied page </w:t>
      </w:r>
      <w:r w:rsidR="003E0E86" w:rsidRPr="003E0E86">
        <w:rPr>
          <w:noProof/>
        </w:rPr>
        <w:t>styling</w:t>
      </w:r>
      <w:r w:rsidR="002114AE">
        <w:t>. After this initial success, I used Bootstrap to quickly style the application and make it a little more</w:t>
      </w:r>
      <w:r w:rsidR="00522B1C">
        <w:t xml:space="preserve"> </w:t>
      </w:r>
      <w:r w:rsidR="002114AE">
        <w:t>presentable.</w:t>
      </w:r>
    </w:p>
    <w:p w14:paraId="26BB2C13" w14:textId="62750064" w:rsidR="002114AE" w:rsidRDefault="002114AE" w:rsidP="002114AE">
      <w:r>
        <w:t>The next task of creating a log</w:t>
      </w:r>
      <w:r w:rsidR="003E0E86">
        <w:t>-in</w:t>
      </w:r>
      <w:r>
        <w:t xml:space="preserve"> and password proved a little more difficult</w:t>
      </w:r>
      <w:r w:rsidR="003E0E86">
        <w:t>,</w:t>
      </w:r>
      <w:r>
        <w:t xml:space="preserve"> but with </w:t>
      </w:r>
      <w:r w:rsidR="00522B1C">
        <w:t>some</w:t>
      </w:r>
      <w:r>
        <w:t xml:space="preserve"> assistance, I was able to work through several online tutorials and YouTube videos to achieve an acceptable outcome and fully meet the assignment requirements.</w:t>
      </w:r>
    </w:p>
    <w:p w14:paraId="7596AE37" w14:textId="26AF4B6E" w:rsidR="002114AE" w:rsidRDefault="002114AE" w:rsidP="002114AE">
      <w:r>
        <w:t xml:space="preserve">After getting the basic functionality of the application </w:t>
      </w:r>
      <w:proofErr w:type="gramStart"/>
      <w:r>
        <w:t>working</w:t>
      </w:r>
      <w:proofErr w:type="gramEnd"/>
      <w:r w:rsidR="003E0E86">
        <w:t xml:space="preserve"> I tested my application considerably</w:t>
      </w:r>
      <w:r>
        <w:t xml:space="preserve"> by adding, updating and deleting data. </w:t>
      </w:r>
      <w:r w:rsidR="005D15B3">
        <w:t>I c</w:t>
      </w:r>
      <w:r>
        <w:t>onstantly monitor</w:t>
      </w:r>
      <w:r w:rsidR="005D15B3">
        <w:t>ed</w:t>
      </w:r>
      <w:r>
        <w:t xml:space="preserve"> </w:t>
      </w:r>
      <w:r w:rsidR="005D15B3">
        <w:t xml:space="preserve">and tested </w:t>
      </w:r>
      <w:r>
        <w:t xml:space="preserve">the </w:t>
      </w:r>
      <w:r w:rsidR="005D15B3">
        <w:t xml:space="preserve">site </w:t>
      </w:r>
      <w:r>
        <w:t xml:space="preserve">architecture </w:t>
      </w:r>
      <w:r w:rsidR="005D15B3">
        <w:t xml:space="preserve">to </w:t>
      </w:r>
      <w:r>
        <w:t xml:space="preserve">understand the </w:t>
      </w:r>
      <w:r w:rsidR="005D15B3">
        <w:t xml:space="preserve">user </w:t>
      </w:r>
      <w:r>
        <w:t xml:space="preserve">process </w:t>
      </w:r>
      <w:r w:rsidR="002E6EE3">
        <w:t xml:space="preserve">to ensure the application worked seamlessly, and that it met </w:t>
      </w:r>
      <w:r w:rsidR="002E6EE3" w:rsidRPr="002E6EE3">
        <w:rPr>
          <w:noProof/>
        </w:rPr>
        <w:t xml:space="preserve">all of the assignment’s </w:t>
      </w:r>
      <w:r w:rsidRPr="002E6EE3">
        <w:rPr>
          <w:noProof/>
        </w:rPr>
        <w:t>requirements</w:t>
      </w:r>
      <w:r>
        <w:t>.</w:t>
      </w:r>
    </w:p>
    <w:p w14:paraId="30A6619A" w14:textId="13730931" w:rsidR="002114AE" w:rsidRDefault="002114AE" w:rsidP="002114AE">
      <w:r>
        <w:t xml:space="preserve">I also spent a lot of time making sure there was no unnecessary duplication of code and each page was structured to its best potential. </w:t>
      </w:r>
      <w:r w:rsidR="008C4E4A">
        <w:t>So,</w:t>
      </w:r>
      <w:r>
        <w:t xml:space="preserve"> for </w:t>
      </w:r>
      <w:r w:rsidRPr="006319BD">
        <w:rPr>
          <w:noProof/>
        </w:rPr>
        <w:t>example</w:t>
      </w:r>
      <w:r w:rsidR="006319BD">
        <w:rPr>
          <w:noProof/>
        </w:rPr>
        <w:t>,</w:t>
      </w:r>
      <w:r>
        <w:t xml:space="preserve"> making sure the header.php file was structured to be best utilised across the site. </w:t>
      </w:r>
      <w:r w:rsidR="008C4E4A">
        <w:t>And</w:t>
      </w:r>
      <w:r>
        <w:t xml:space="preserve"> making sure the required </w:t>
      </w:r>
      <w:r w:rsidR="008C4E4A">
        <w:t>JavaScript</w:t>
      </w:r>
      <w:r>
        <w:t xml:space="preserve"> files were added to the footer.php file so bootstrap worked correctly.</w:t>
      </w:r>
    </w:p>
    <w:p w14:paraId="3229C3C3" w14:textId="07D370A5" w:rsidR="002114AE" w:rsidRDefault="002114AE" w:rsidP="002114AE">
      <w:r>
        <w:t xml:space="preserve">Once I was completely satisfied with the </w:t>
      </w:r>
      <w:r w:rsidR="008C4E4A">
        <w:t>outcome,</w:t>
      </w:r>
      <w:r>
        <w:t xml:space="preserve"> I duplicated the application to my web host and created the required tables within the database. Then I continually tested the application to ascertain if the site performed as it should, the structure of the application was fit for purpose and all information was being held and deleted as requested, in the database.</w:t>
      </w:r>
    </w:p>
    <w:p w14:paraId="6DD97E80" w14:textId="1D03790C" w:rsidR="002114AE" w:rsidRDefault="0004231E" w:rsidP="002114AE">
      <w:pPr>
        <w:pStyle w:val="Heading1"/>
      </w:pPr>
      <w:r>
        <w:lastRenderedPageBreak/>
        <w:t>Conclusion</w:t>
      </w:r>
    </w:p>
    <w:p w14:paraId="437A2F8F" w14:textId="2D1E155B" w:rsidR="005508D2" w:rsidRDefault="002114AE" w:rsidP="002114AE">
      <w:r>
        <w:t>The application meet</w:t>
      </w:r>
      <w:r w:rsidR="002603A3">
        <w:t>s</w:t>
      </w:r>
      <w:r>
        <w:t xml:space="preserve"> the requirements of the brief. A user can create a username and password. The username is also displayed within the application within the navigation area. Data can also be added, viewed, updated and deleted within the application. Getting the functionality and requirements was very difficult and took a considerable amount of time, focus and fault finding. This, unfortunately, took away time for styling the application and more work needs to be done on the layout. I would in the future also like to be able to sort data, for example, show all inventory items in the Living room or alphabetically or by price, and even to provide a total cost of items </w:t>
      </w:r>
      <w:r w:rsidR="008C4E4A">
        <w:t>entered</w:t>
      </w:r>
      <w:r>
        <w:t xml:space="preserve"> </w:t>
      </w:r>
      <w:r w:rsidR="00360E23">
        <w:t xml:space="preserve">in </w:t>
      </w:r>
      <w:r>
        <w:t>the application.</w:t>
      </w:r>
    </w:p>
    <w:p w14:paraId="4D53EEC0" w14:textId="50978E92" w:rsidR="00C833D8" w:rsidRDefault="00E540F2" w:rsidP="00E540F2">
      <w:pPr>
        <w:pStyle w:val="Heading1"/>
      </w:pPr>
      <w:r>
        <w:t>Appendix</w:t>
      </w:r>
    </w:p>
    <w:p w14:paraId="614544BD" w14:textId="35F230EA" w:rsidR="00E540F2" w:rsidRDefault="00360E23" w:rsidP="002114AE">
      <w:r>
        <w:t>GitHub</w:t>
      </w:r>
      <w:r w:rsidR="00E540F2">
        <w:t xml:space="preserve"> Files: </w:t>
      </w:r>
      <w:hyperlink r:id="rId7" w:history="1">
        <w:r w:rsidR="00E540F2">
          <w:rPr>
            <w:rStyle w:val="Hyperlink"/>
          </w:rPr>
          <w:t>https://github.com/Viper66Oz/basic-web-app</w:t>
        </w:r>
      </w:hyperlink>
    </w:p>
    <w:p w14:paraId="39D5CA54" w14:textId="2C158DAD" w:rsidR="00E540F2" w:rsidRDefault="00C43531" w:rsidP="002114AE">
      <w:r>
        <w:t xml:space="preserve">Web Application: </w:t>
      </w:r>
      <w:hyperlink r:id="rId8" w:history="1">
        <w:r>
          <w:rPr>
            <w:rStyle w:val="Hyperlink"/>
          </w:rPr>
          <w:t>http://www.skratch.design/basic-web-app/public/</w:t>
        </w:r>
      </w:hyperlink>
    </w:p>
    <w:sectPr w:rsidR="00E540F2">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D7519" w14:textId="77777777" w:rsidR="006B41FC" w:rsidRDefault="006B41FC" w:rsidP="005F1AA3">
      <w:pPr>
        <w:spacing w:after="0" w:line="240" w:lineRule="auto"/>
      </w:pPr>
      <w:r>
        <w:separator/>
      </w:r>
    </w:p>
  </w:endnote>
  <w:endnote w:type="continuationSeparator" w:id="0">
    <w:p w14:paraId="225556FA" w14:textId="77777777" w:rsidR="006B41FC" w:rsidRDefault="006B41FC" w:rsidP="005F1A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2"/>
      <w:gridCol w:w="4494"/>
    </w:tblGrid>
    <w:tr w:rsidR="005508D2" w14:paraId="008CE721" w14:textId="77777777">
      <w:trPr>
        <w:trHeight w:hRule="exact" w:val="115"/>
        <w:jc w:val="center"/>
      </w:trPr>
      <w:tc>
        <w:tcPr>
          <w:tcW w:w="4686" w:type="dxa"/>
          <w:shd w:val="clear" w:color="auto" w:fill="30ACEC" w:themeFill="accent1"/>
          <w:tcMar>
            <w:top w:w="0" w:type="dxa"/>
            <w:bottom w:w="0" w:type="dxa"/>
          </w:tcMar>
        </w:tcPr>
        <w:p w14:paraId="71E48EB4" w14:textId="77777777" w:rsidR="005508D2" w:rsidRDefault="005508D2">
          <w:pPr>
            <w:pStyle w:val="Header"/>
            <w:rPr>
              <w:caps/>
              <w:sz w:val="18"/>
            </w:rPr>
          </w:pPr>
        </w:p>
      </w:tc>
      <w:tc>
        <w:tcPr>
          <w:tcW w:w="4674" w:type="dxa"/>
          <w:shd w:val="clear" w:color="auto" w:fill="30ACEC" w:themeFill="accent1"/>
          <w:tcMar>
            <w:top w:w="0" w:type="dxa"/>
            <w:bottom w:w="0" w:type="dxa"/>
          </w:tcMar>
        </w:tcPr>
        <w:p w14:paraId="68437FDB" w14:textId="77777777" w:rsidR="005508D2" w:rsidRDefault="005508D2">
          <w:pPr>
            <w:pStyle w:val="Header"/>
            <w:jc w:val="right"/>
            <w:rPr>
              <w:caps/>
              <w:sz w:val="18"/>
            </w:rPr>
          </w:pPr>
        </w:p>
      </w:tc>
    </w:tr>
    <w:tr w:rsidR="005508D2" w14:paraId="009E61F9" w14:textId="77777777">
      <w:trPr>
        <w:jc w:val="center"/>
      </w:trPr>
      <w:sdt>
        <w:sdtPr>
          <w:rPr>
            <w:caps/>
            <w:color w:val="808080" w:themeColor="background1" w:themeShade="80"/>
            <w:sz w:val="18"/>
            <w:szCs w:val="18"/>
          </w:rPr>
          <w:alias w:val="Author"/>
          <w:tag w:val=""/>
          <w:id w:val="1534151868"/>
          <w:placeholder>
            <w:docPart w:val="9921A40298C349779A879BB7DC65C67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388B860D" w14:textId="1E092FA7" w:rsidR="005508D2" w:rsidRDefault="005508D2">
              <w:pPr>
                <w:pStyle w:val="Footer"/>
                <w:rPr>
                  <w:caps/>
                  <w:color w:val="808080" w:themeColor="background1" w:themeShade="80"/>
                  <w:sz w:val="18"/>
                  <w:szCs w:val="18"/>
                </w:rPr>
              </w:pPr>
              <w:r>
                <w:rPr>
                  <w:caps/>
                  <w:color w:val="808080" w:themeColor="background1" w:themeShade="80"/>
                  <w:sz w:val="18"/>
                  <w:szCs w:val="18"/>
                </w:rPr>
                <w:t>Shane Jenkins</w:t>
              </w:r>
              <w:r w:rsidR="008C4E4A">
                <w:rPr>
                  <w:caps/>
                  <w:color w:val="808080" w:themeColor="background1" w:themeShade="80"/>
                  <w:sz w:val="18"/>
                  <w:szCs w:val="18"/>
                </w:rPr>
                <w:t xml:space="preserve"> u3118500</w:t>
              </w:r>
            </w:p>
          </w:tc>
        </w:sdtContent>
      </w:sdt>
      <w:tc>
        <w:tcPr>
          <w:tcW w:w="4674" w:type="dxa"/>
          <w:shd w:val="clear" w:color="auto" w:fill="auto"/>
          <w:vAlign w:val="center"/>
        </w:tcPr>
        <w:p w14:paraId="5BA268E1" w14:textId="77777777" w:rsidR="005508D2" w:rsidRDefault="005508D2">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C0BB8" w14:textId="77777777" w:rsidR="001F4F97" w:rsidRDefault="001F4F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049DC" w14:textId="77777777" w:rsidR="006B41FC" w:rsidRDefault="006B41FC" w:rsidP="005F1AA3">
      <w:pPr>
        <w:spacing w:after="0" w:line="240" w:lineRule="auto"/>
      </w:pPr>
      <w:r>
        <w:separator/>
      </w:r>
    </w:p>
  </w:footnote>
  <w:footnote w:type="continuationSeparator" w:id="0">
    <w:p w14:paraId="5EFDE5F1" w14:textId="77777777" w:rsidR="006B41FC" w:rsidRDefault="006B41FC" w:rsidP="005F1A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25"/>
      <w:gridCol w:w="4501"/>
    </w:tblGrid>
    <w:tr w:rsidR="001F4F97" w14:paraId="7C367A95" w14:textId="77777777">
      <w:trPr>
        <w:jc w:val="center"/>
      </w:trPr>
      <w:sdt>
        <w:sdtPr>
          <w:rPr>
            <w:caps/>
            <w:color w:val="FFFFFF" w:themeColor="background1"/>
            <w:sz w:val="18"/>
            <w:szCs w:val="18"/>
          </w:rPr>
          <w:alias w:val="Title"/>
          <w:tag w:val=""/>
          <w:id w:val="126446070"/>
          <w:placeholder>
            <w:docPart w:val="F69D4AE605954DA78F45DD08C887541D"/>
          </w:placeholder>
          <w:dataBinding w:prefixMappings="xmlns:ns0='http://purl.org/dc/elements/1.1/' xmlns:ns1='http://schemas.openxmlformats.org/package/2006/metadata/core-properties' " w:xpath="/ns1:coreProperties[1]/ns0:title[1]" w:storeItemID="{6C3C8BC8-F283-45AE-878A-BAB7291924A1}"/>
          <w:text/>
        </w:sdtPr>
        <w:sdtEndPr/>
        <w:sdtContent>
          <w:tc>
            <w:tcPr>
              <w:tcW w:w="4686" w:type="dxa"/>
              <w:shd w:val="clear" w:color="auto" w:fill="80C34F" w:themeFill="accent2"/>
              <w:vAlign w:val="center"/>
            </w:tcPr>
            <w:p w14:paraId="1176D002" w14:textId="7137EA22" w:rsidR="001F4F97" w:rsidRDefault="001F4F97">
              <w:pPr>
                <w:pStyle w:val="Header"/>
                <w:rPr>
                  <w:caps/>
                  <w:color w:val="FFFFFF" w:themeColor="background1"/>
                  <w:sz w:val="18"/>
                  <w:szCs w:val="18"/>
                </w:rPr>
              </w:pPr>
              <w:r>
                <w:rPr>
                  <w:caps/>
                  <w:color w:val="FFFFFF" w:themeColor="background1"/>
                  <w:sz w:val="18"/>
                  <w:szCs w:val="18"/>
                </w:rPr>
                <w:t>Basic Web Application</w:t>
              </w:r>
            </w:p>
          </w:tc>
        </w:sdtContent>
      </w:sdt>
      <w:sdt>
        <w:sdtPr>
          <w:rPr>
            <w:caps/>
            <w:color w:val="FFFFFF" w:themeColor="background1"/>
            <w:sz w:val="18"/>
            <w:szCs w:val="18"/>
          </w:rPr>
          <w:alias w:val="Date"/>
          <w:tag w:val=""/>
          <w:id w:val="-1996566397"/>
          <w:placeholder>
            <w:docPart w:val="44F03404D94D457C8C75396524D2B47A"/>
          </w:placeholder>
          <w:dataBinding w:prefixMappings="xmlns:ns0='http://schemas.microsoft.com/office/2006/coverPageProps' " w:xpath="/ns0:CoverPageProperties[1]/ns0:PublishDate[1]" w:storeItemID="{55AF091B-3C7A-41E3-B477-F2FDAA23CFDA}"/>
          <w:date w:fullDate="2019-03-28T00:00:00Z">
            <w:dateFormat w:val="MM/dd/yyyy"/>
            <w:lid w:val="en-US"/>
            <w:storeMappedDataAs w:val="dateTime"/>
            <w:calendar w:val="gregorian"/>
          </w:date>
        </w:sdtPr>
        <w:sdtEndPr/>
        <w:sdtContent>
          <w:tc>
            <w:tcPr>
              <w:tcW w:w="4674" w:type="dxa"/>
              <w:shd w:val="clear" w:color="auto" w:fill="80C34F" w:themeFill="accent2"/>
              <w:vAlign w:val="center"/>
            </w:tcPr>
            <w:p w14:paraId="16169A9F" w14:textId="5FFDFED2" w:rsidR="001F4F97" w:rsidRDefault="001F4F97">
              <w:pPr>
                <w:pStyle w:val="Header"/>
                <w:jc w:val="right"/>
                <w:rPr>
                  <w:caps/>
                  <w:color w:val="FFFFFF" w:themeColor="background1"/>
                  <w:sz w:val="18"/>
                  <w:szCs w:val="18"/>
                </w:rPr>
              </w:pPr>
              <w:r>
                <w:rPr>
                  <w:caps/>
                  <w:color w:val="FFFFFF" w:themeColor="background1"/>
                  <w:sz w:val="18"/>
                  <w:szCs w:val="18"/>
                  <w:lang w:val="en-US"/>
                </w:rPr>
                <w:t>03/28/2019</w:t>
              </w:r>
            </w:p>
          </w:tc>
        </w:sdtContent>
      </w:sdt>
    </w:tr>
    <w:tr w:rsidR="001F4F97" w14:paraId="5699E571" w14:textId="77777777">
      <w:trPr>
        <w:trHeight w:hRule="exact" w:val="115"/>
        <w:jc w:val="center"/>
      </w:trPr>
      <w:tc>
        <w:tcPr>
          <w:tcW w:w="4686" w:type="dxa"/>
          <w:shd w:val="clear" w:color="auto" w:fill="30ACEC" w:themeFill="accent1"/>
          <w:tcMar>
            <w:top w:w="0" w:type="dxa"/>
            <w:bottom w:w="0" w:type="dxa"/>
          </w:tcMar>
        </w:tcPr>
        <w:p w14:paraId="5109A881" w14:textId="77777777" w:rsidR="001F4F97" w:rsidRDefault="001F4F97">
          <w:pPr>
            <w:pStyle w:val="Header"/>
            <w:rPr>
              <w:caps/>
              <w:color w:val="FFFFFF" w:themeColor="background1"/>
              <w:sz w:val="18"/>
              <w:szCs w:val="18"/>
            </w:rPr>
          </w:pPr>
        </w:p>
      </w:tc>
      <w:tc>
        <w:tcPr>
          <w:tcW w:w="4674" w:type="dxa"/>
          <w:shd w:val="clear" w:color="auto" w:fill="30ACEC" w:themeFill="accent1"/>
          <w:tcMar>
            <w:top w:w="0" w:type="dxa"/>
            <w:bottom w:w="0" w:type="dxa"/>
          </w:tcMar>
        </w:tcPr>
        <w:p w14:paraId="7A9238CC" w14:textId="77777777" w:rsidR="001F4F97" w:rsidRDefault="001F4F97">
          <w:pPr>
            <w:pStyle w:val="Header"/>
            <w:rPr>
              <w:caps/>
              <w:color w:val="FFFFFF" w:themeColor="background1"/>
              <w:sz w:val="18"/>
              <w:szCs w:val="18"/>
            </w:rPr>
          </w:pPr>
        </w:p>
      </w:tc>
    </w:tr>
  </w:tbl>
  <w:p w14:paraId="08877933" w14:textId="77777777" w:rsidR="005F1AA3" w:rsidRDefault="005F1AA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MLAwsDAzszC0MDNR0lEKTi0uzszPAykwqQUAt5PStywAAAA="/>
  </w:docVars>
  <w:rsids>
    <w:rsidRoot w:val="008A0E15"/>
    <w:rsid w:val="0004231E"/>
    <w:rsid w:val="00067D6A"/>
    <w:rsid w:val="000D1A97"/>
    <w:rsid w:val="001F4F97"/>
    <w:rsid w:val="002114AE"/>
    <w:rsid w:val="002603A3"/>
    <w:rsid w:val="002B207D"/>
    <w:rsid w:val="002E6EE3"/>
    <w:rsid w:val="00360E23"/>
    <w:rsid w:val="003E0E86"/>
    <w:rsid w:val="0040782B"/>
    <w:rsid w:val="004505FC"/>
    <w:rsid w:val="004A645E"/>
    <w:rsid w:val="00522B1C"/>
    <w:rsid w:val="005508D2"/>
    <w:rsid w:val="00576D88"/>
    <w:rsid w:val="00592968"/>
    <w:rsid w:val="005D15B3"/>
    <w:rsid w:val="005F1AA3"/>
    <w:rsid w:val="006319BD"/>
    <w:rsid w:val="00684B34"/>
    <w:rsid w:val="006B41FC"/>
    <w:rsid w:val="00847E0E"/>
    <w:rsid w:val="008A0E15"/>
    <w:rsid w:val="008A22A4"/>
    <w:rsid w:val="008C4E4A"/>
    <w:rsid w:val="009712BA"/>
    <w:rsid w:val="009720DC"/>
    <w:rsid w:val="009F7277"/>
    <w:rsid w:val="00A16C8C"/>
    <w:rsid w:val="00A43368"/>
    <w:rsid w:val="00A908A6"/>
    <w:rsid w:val="00BA36E0"/>
    <w:rsid w:val="00C43531"/>
    <w:rsid w:val="00C833D8"/>
    <w:rsid w:val="00CE39CE"/>
    <w:rsid w:val="00DB1D58"/>
    <w:rsid w:val="00DB2770"/>
    <w:rsid w:val="00E540F2"/>
    <w:rsid w:val="00EE49FE"/>
    <w:rsid w:val="00EF28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9247C"/>
  <w15:chartTrackingRefBased/>
  <w15:docId w15:val="{1FDE1C51-1DF9-4461-A1CD-DFFA44674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14AE"/>
    <w:pPr>
      <w:keepNext/>
      <w:keepLines/>
      <w:spacing w:before="240" w:after="0"/>
      <w:outlineLvl w:val="0"/>
    </w:pPr>
    <w:rPr>
      <w:rFonts w:asciiTheme="majorHAnsi" w:eastAsiaTheme="majorEastAsia" w:hAnsiTheme="majorHAnsi" w:cstheme="majorBidi"/>
      <w:color w:val="1286C2"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1A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1AA3"/>
  </w:style>
  <w:style w:type="paragraph" w:styleId="Footer">
    <w:name w:val="footer"/>
    <w:basedOn w:val="Normal"/>
    <w:link w:val="FooterChar"/>
    <w:uiPriority w:val="99"/>
    <w:unhideWhenUsed/>
    <w:rsid w:val="005F1A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1AA3"/>
  </w:style>
  <w:style w:type="character" w:styleId="PlaceholderText">
    <w:name w:val="Placeholder Text"/>
    <w:basedOn w:val="DefaultParagraphFont"/>
    <w:uiPriority w:val="99"/>
    <w:semiHidden/>
    <w:rsid w:val="005F1AA3"/>
    <w:rPr>
      <w:color w:val="808080"/>
    </w:rPr>
  </w:style>
  <w:style w:type="character" w:customStyle="1" w:styleId="Heading1Char">
    <w:name w:val="Heading 1 Char"/>
    <w:basedOn w:val="DefaultParagraphFont"/>
    <w:link w:val="Heading1"/>
    <w:uiPriority w:val="9"/>
    <w:rsid w:val="002114AE"/>
    <w:rPr>
      <w:rFonts w:asciiTheme="majorHAnsi" w:eastAsiaTheme="majorEastAsia" w:hAnsiTheme="majorHAnsi" w:cstheme="majorBidi"/>
      <w:color w:val="1286C2" w:themeColor="accent1" w:themeShade="BF"/>
      <w:sz w:val="32"/>
      <w:szCs w:val="32"/>
    </w:rPr>
  </w:style>
  <w:style w:type="paragraph" w:styleId="Title">
    <w:name w:val="Title"/>
    <w:basedOn w:val="Normal"/>
    <w:next w:val="Normal"/>
    <w:link w:val="TitleChar"/>
    <w:uiPriority w:val="10"/>
    <w:qFormat/>
    <w:rsid w:val="002114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14A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14A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114AE"/>
    <w:rPr>
      <w:rFonts w:eastAsiaTheme="minorEastAsia"/>
      <w:color w:val="5A5A5A" w:themeColor="text1" w:themeTint="A5"/>
      <w:spacing w:val="15"/>
    </w:rPr>
  </w:style>
  <w:style w:type="character" w:styleId="Hyperlink">
    <w:name w:val="Hyperlink"/>
    <w:basedOn w:val="DefaultParagraphFont"/>
    <w:uiPriority w:val="99"/>
    <w:semiHidden/>
    <w:unhideWhenUsed/>
    <w:rsid w:val="00E540F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kratch.design/basic-web-app/public/"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Viper66Oz/basic-web-app"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69D4AE605954DA78F45DD08C887541D"/>
        <w:category>
          <w:name w:val="General"/>
          <w:gallery w:val="placeholder"/>
        </w:category>
        <w:types>
          <w:type w:val="bbPlcHdr"/>
        </w:types>
        <w:behaviors>
          <w:behavior w:val="content"/>
        </w:behaviors>
        <w:guid w:val="{3D3211CB-E8D3-4A20-9C7C-2DAF92F19C0B}"/>
      </w:docPartPr>
      <w:docPartBody>
        <w:p w:rsidR="00342DF9" w:rsidRDefault="004B5406" w:rsidP="004B5406">
          <w:pPr>
            <w:pStyle w:val="F69D4AE605954DA78F45DD08C887541D"/>
          </w:pPr>
          <w:r>
            <w:rPr>
              <w:caps/>
              <w:color w:val="FFFFFF" w:themeColor="background1"/>
              <w:sz w:val="18"/>
              <w:szCs w:val="18"/>
            </w:rPr>
            <w:t>[Document title]</w:t>
          </w:r>
        </w:p>
      </w:docPartBody>
    </w:docPart>
    <w:docPart>
      <w:docPartPr>
        <w:name w:val="44F03404D94D457C8C75396524D2B47A"/>
        <w:category>
          <w:name w:val="General"/>
          <w:gallery w:val="placeholder"/>
        </w:category>
        <w:types>
          <w:type w:val="bbPlcHdr"/>
        </w:types>
        <w:behaviors>
          <w:behavior w:val="content"/>
        </w:behaviors>
        <w:guid w:val="{DB867118-4F3B-4966-A062-CF0884789F46}"/>
      </w:docPartPr>
      <w:docPartBody>
        <w:p w:rsidR="00342DF9" w:rsidRDefault="004B5406" w:rsidP="004B5406">
          <w:pPr>
            <w:pStyle w:val="44F03404D94D457C8C75396524D2B47A"/>
          </w:pPr>
          <w:r>
            <w:rPr>
              <w:rStyle w:val="PlaceholderText"/>
            </w:rPr>
            <w:t>[Publish Date]</w:t>
          </w:r>
        </w:p>
      </w:docPartBody>
    </w:docPart>
    <w:docPart>
      <w:docPartPr>
        <w:name w:val="9921A40298C349779A879BB7DC65C677"/>
        <w:category>
          <w:name w:val="General"/>
          <w:gallery w:val="placeholder"/>
        </w:category>
        <w:types>
          <w:type w:val="bbPlcHdr"/>
        </w:types>
        <w:behaviors>
          <w:behavior w:val="content"/>
        </w:behaviors>
        <w:guid w:val="{DCD42D29-B75F-433F-8570-50496BA9FEE6}"/>
      </w:docPartPr>
      <w:docPartBody>
        <w:p w:rsidR="00342DF9" w:rsidRDefault="004B5406" w:rsidP="004B5406">
          <w:pPr>
            <w:pStyle w:val="9921A40298C349779A879BB7DC65C677"/>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5406"/>
    <w:rsid w:val="00342DF9"/>
    <w:rsid w:val="004A6019"/>
    <w:rsid w:val="004B5406"/>
    <w:rsid w:val="00655EE3"/>
    <w:rsid w:val="00F50DF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5406"/>
    <w:rPr>
      <w:color w:val="808080"/>
    </w:rPr>
  </w:style>
  <w:style w:type="paragraph" w:customStyle="1" w:styleId="D4A8F194B290470E8361BE4037636F94">
    <w:name w:val="D4A8F194B290470E8361BE4037636F94"/>
    <w:rsid w:val="004B5406"/>
  </w:style>
  <w:style w:type="paragraph" w:customStyle="1" w:styleId="91894580199A4115A71921DE5448C444">
    <w:name w:val="91894580199A4115A71921DE5448C444"/>
    <w:rsid w:val="004B5406"/>
  </w:style>
  <w:style w:type="paragraph" w:customStyle="1" w:styleId="18F9C1A42C69408C82F8A6E3CA52BBEC">
    <w:name w:val="18F9C1A42C69408C82F8A6E3CA52BBEC"/>
    <w:rsid w:val="004B5406"/>
  </w:style>
  <w:style w:type="paragraph" w:customStyle="1" w:styleId="F69D4AE605954DA78F45DD08C887541D">
    <w:name w:val="F69D4AE605954DA78F45DD08C887541D"/>
    <w:rsid w:val="004B5406"/>
  </w:style>
  <w:style w:type="paragraph" w:customStyle="1" w:styleId="44F03404D94D457C8C75396524D2B47A">
    <w:name w:val="44F03404D94D457C8C75396524D2B47A"/>
    <w:rsid w:val="004B5406"/>
  </w:style>
  <w:style w:type="paragraph" w:customStyle="1" w:styleId="40AC7BFD483546C18934E030C42E6BE8">
    <w:name w:val="40AC7BFD483546C18934E030C42E6BE8"/>
    <w:rsid w:val="004B5406"/>
  </w:style>
  <w:style w:type="paragraph" w:customStyle="1" w:styleId="9921A40298C349779A879BB7DC65C677">
    <w:name w:val="9921A40298C349779A879BB7DC65C677"/>
    <w:rsid w:val="004B54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03-28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599</Words>
  <Characters>3147</Characters>
  <Application>Microsoft Office Word</Application>
  <DocSecurity>0</DocSecurity>
  <Lines>49</Lines>
  <Paragraphs>23</Paragraphs>
  <ScaleCrop>false</ScaleCrop>
  <HeadingPairs>
    <vt:vector size="2" baseType="variant">
      <vt:variant>
        <vt:lpstr>Title</vt:lpstr>
      </vt:variant>
      <vt:variant>
        <vt:i4>1</vt:i4>
      </vt:variant>
    </vt:vector>
  </HeadingPairs>
  <TitlesOfParts>
    <vt:vector size="1" baseType="lpstr">
      <vt:lpstr>Basic Web Application</vt:lpstr>
    </vt:vector>
  </TitlesOfParts>
  <Company/>
  <LinksUpToDate>false</LinksUpToDate>
  <CharactersWithSpaces>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Web Application</dc:title>
  <dc:subject/>
  <dc:creator>Shane Jenkins u3118500</dc:creator>
  <cp:keywords/>
  <dc:description/>
  <cp:lastModifiedBy>Shane Jenkins</cp:lastModifiedBy>
  <cp:revision>5</cp:revision>
  <dcterms:created xsi:type="dcterms:W3CDTF">2019-03-29T22:51:00Z</dcterms:created>
  <dcterms:modified xsi:type="dcterms:W3CDTF">2019-03-31T23:39:00Z</dcterms:modified>
</cp:coreProperties>
</file>